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Logistic Regressions With and Without Parent Data Side</w:t>
      </w:r>
    </w:p>
    <w:tbl>
      <w:tblPr>
        <w:tblStyle w:val="Table"/>
        <w:tblW w:type="pct" w:w="4898"/>
        <w:tblLayout w:type="fixed"/>
        <w:tblLook w:firstRow="1" w:lastRow="1" w:firstColumn="0" w:lastColumn="0" w:noHBand="0" w:noVBand="0" w:val="0020"/>
        <w:tblCaption w:val="Logistic Regressions With and Without Parent Data Side"/>
      </w:tblPr>
      <w:tblGrid>
        <w:gridCol w:w="856"/>
        <w:gridCol w:w="393"/>
        <w:gridCol w:w="625"/>
        <w:gridCol w:w="509"/>
        <w:gridCol w:w="741"/>
        <w:gridCol w:w="1111"/>
        <w:gridCol w:w="1343"/>
        <w:gridCol w:w="972"/>
        <w:gridCol w:w="120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pouse 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use Working with S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use Earning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use Earning More with S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use Completing More than Half of Hou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use Completing More than Half of Housework with S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tional Division of Household La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itional Division of Household Labor with 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 &lt;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5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e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helor Degree or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: Spouse 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: Spouse Earns M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: Spouse Does More House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: Traditional Househo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: Data from Spouse’s S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11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4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9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9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4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3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3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2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4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4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9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37.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36.8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39.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38.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66.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58.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60.8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54.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>
            <w:gridSpan w:val="9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2:12:38Z</dcterms:created>
  <dcterms:modified xsi:type="dcterms:W3CDTF">2025-06-06T02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